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018DFD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40"/>
          <w:szCs w:val="40"/>
        </w:rPr>
      </w:pPr>
    </w:p>
    <w:p w14:paraId="2DB0EA78" w14:textId="1BD1AF53" w:rsidR="007903AF" w:rsidRPr="007903AF" w:rsidRDefault="000F570B" w:rsidP="000F570B">
      <w:pPr>
        <w:pStyle w:val="msolistparagraph0"/>
        <w:tabs>
          <w:tab w:val="left" w:pos="855"/>
          <w:tab w:val="center" w:pos="4680"/>
        </w:tabs>
        <w:ind w:left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 w:rsidR="007903AF" w:rsidRPr="007903AF">
        <w:rPr>
          <w:rFonts w:ascii="Arial" w:hAnsi="Arial" w:cs="Arial"/>
          <w:b/>
          <w:sz w:val="28"/>
          <w:szCs w:val="28"/>
        </w:rPr>
        <w:t>AGENDA</w:t>
      </w:r>
    </w:p>
    <w:p w14:paraId="771FC2F9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>Summit County Board of Health</w:t>
      </w:r>
    </w:p>
    <w:p w14:paraId="1887D24E" w14:textId="39149176" w:rsidR="007903AF" w:rsidRPr="007903AF" w:rsidRDefault="007B59F2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</w:t>
      </w:r>
      <w:r w:rsidR="00737B7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0</w:t>
      </w:r>
      <w:r w:rsidR="00664ACA">
        <w:rPr>
          <w:rFonts w:ascii="Arial" w:hAnsi="Arial" w:cs="Arial"/>
          <w:sz w:val="24"/>
          <w:szCs w:val="24"/>
        </w:rPr>
        <w:t>8</w:t>
      </w:r>
      <w:r w:rsidR="00737B75">
        <w:rPr>
          <w:rFonts w:ascii="Arial" w:hAnsi="Arial" w:cs="Arial"/>
          <w:sz w:val="24"/>
          <w:szCs w:val="24"/>
        </w:rPr>
        <w:t>,</w:t>
      </w:r>
      <w:r w:rsidR="007903AF" w:rsidRPr="007903AF">
        <w:rPr>
          <w:rFonts w:ascii="Arial" w:hAnsi="Arial" w:cs="Arial"/>
          <w:sz w:val="24"/>
          <w:szCs w:val="24"/>
        </w:rPr>
        <w:t xml:space="preserve"> 202</w:t>
      </w:r>
      <w:r>
        <w:rPr>
          <w:rFonts w:ascii="Arial" w:hAnsi="Arial" w:cs="Arial"/>
          <w:sz w:val="24"/>
          <w:szCs w:val="24"/>
        </w:rPr>
        <w:t>4</w:t>
      </w:r>
    </w:p>
    <w:p w14:paraId="5015D8A4" w14:textId="77777777" w:rsidR="001861F7" w:rsidRDefault="001861F7" w:rsidP="006E78EA">
      <w:pPr>
        <w:pStyle w:val="Default"/>
        <w:jc w:val="center"/>
        <w:rPr>
          <w:sz w:val="22"/>
          <w:szCs w:val="22"/>
        </w:rPr>
      </w:pPr>
    </w:p>
    <w:p w14:paraId="4A398149" w14:textId="0A2DD4C0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NOTICE is hereby given that the Summit County Board of Health will </w:t>
      </w:r>
      <w:r w:rsidR="008439A4">
        <w:rPr>
          <w:sz w:val="22"/>
          <w:szCs w:val="22"/>
        </w:rPr>
        <w:t>hold</w:t>
      </w:r>
      <w:r w:rsidR="00737B75">
        <w:rPr>
          <w:sz w:val="22"/>
          <w:szCs w:val="22"/>
        </w:rPr>
        <w:t xml:space="preserve"> a special</w:t>
      </w:r>
      <w:r w:rsidR="008439A4">
        <w:rPr>
          <w:sz w:val="22"/>
          <w:szCs w:val="22"/>
        </w:rPr>
        <w:t xml:space="preserve"> meeting </w:t>
      </w:r>
      <w:r w:rsidRPr="007903AF">
        <w:rPr>
          <w:sz w:val="22"/>
          <w:szCs w:val="22"/>
        </w:rPr>
        <w:t>on</w:t>
      </w:r>
    </w:p>
    <w:p w14:paraId="73939DC8" w14:textId="77777777" w:rsidR="007B59F2" w:rsidRDefault="007B59F2" w:rsidP="006E78EA">
      <w:pPr>
        <w:pStyle w:val="Default"/>
        <w:jc w:val="center"/>
        <w:rPr>
          <w:b/>
          <w:bCs/>
          <w:sz w:val="22"/>
          <w:szCs w:val="22"/>
        </w:rPr>
      </w:pPr>
      <w:r>
        <w:rPr>
          <w:sz w:val="22"/>
          <w:szCs w:val="22"/>
        </w:rPr>
        <w:t>Wednesday</w:t>
      </w:r>
      <w:r w:rsidR="007903AF" w:rsidRPr="007903AF">
        <w:rPr>
          <w:sz w:val="22"/>
          <w:szCs w:val="22"/>
        </w:rPr>
        <w:t xml:space="preserve">, </w:t>
      </w:r>
      <w:r>
        <w:rPr>
          <w:sz w:val="22"/>
          <w:szCs w:val="22"/>
        </w:rPr>
        <w:t>May</w:t>
      </w:r>
      <w:r w:rsidR="00107B92">
        <w:rPr>
          <w:sz w:val="22"/>
          <w:szCs w:val="22"/>
        </w:rPr>
        <w:t xml:space="preserve"> </w:t>
      </w:r>
      <w:r>
        <w:rPr>
          <w:sz w:val="22"/>
          <w:szCs w:val="22"/>
        </w:rPr>
        <w:t>0</w:t>
      </w:r>
      <w:r w:rsidR="009D3E8C">
        <w:rPr>
          <w:sz w:val="22"/>
          <w:szCs w:val="22"/>
        </w:rPr>
        <w:t>8</w:t>
      </w:r>
      <w:r w:rsidR="009544A6">
        <w:rPr>
          <w:sz w:val="22"/>
          <w:szCs w:val="22"/>
        </w:rPr>
        <w:t xml:space="preserve">, </w:t>
      </w:r>
      <w:r w:rsidR="007903AF" w:rsidRPr="007903AF">
        <w:rPr>
          <w:sz w:val="22"/>
          <w:szCs w:val="22"/>
        </w:rPr>
        <w:t>202</w:t>
      </w:r>
      <w:r>
        <w:rPr>
          <w:sz w:val="22"/>
          <w:szCs w:val="22"/>
        </w:rPr>
        <w:t>4</w:t>
      </w:r>
      <w:r w:rsidR="008439A4">
        <w:rPr>
          <w:sz w:val="22"/>
          <w:szCs w:val="22"/>
        </w:rPr>
        <w:t xml:space="preserve">.  </w:t>
      </w:r>
      <w:r w:rsidR="008439A4" w:rsidRPr="00A3588D">
        <w:rPr>
          <w:b/>
          <w:bCs/>
          <w:sz w:val="22"/>
          <w:szCs w:val="22"/>
        </w:rPr>
        <w:t>The meeting will be</w:t>
      </w:r>
      <w:r>
        <w:rPr>
          <w:b/>
          <w:bCs/>
          <w:sz w:val="22"/>
          <w:szCs w:val="22"/>
        </w:rPr>
        <w:t xml:space="preserve"> held both in person and</w:t>
      </w:r>
      <w:r w:rsidR="008439A4" w:rsidRPr="00A3588D">
        <w:rPr>
          <w:b/>
          <w:bCs/>
          <w:sz w:val="22"/>
          <w:szCs w:val="22"/>
        </w:rPr>
        <w:t xml:space="preserve"> </w:t>
      </w:r>
      <w:r w:rsidR="007903AF" w:rsidRPr="00A3588D">
        <w:rPr>
          <w:b/>
          <w:bCs/>
          <w:sz w:val="22"/>
          <w:szCs w:val="22"/>
        </w:rPr>
        <w:t>electronically, via Zoom</w:t>
      </w:r>
      <w:r w:rsidR="00182D97" w:rsidRPr="00A3588D">
        <w:rPr>
          <w:b/>
          <w:bCs/>
          <w:sz w:val="22"/>
          <w:szCs w:val="22"/>
        </w:rPr>
        <w:t>.</w:t>
      </w:r>
      <w:r w:rsidR="00C218E7">
        <w:rPr>
          <w:b/>
          <w:bCs/>
          <w:sz w:val="22"/>
          <w:szCs w:val="22"/>
        </w:rPr>
        <w:t xml:space="preserve"> </w:t>
      </w:r>
    </w:p>
    <w:p w14:paraId="53242F49" w14:textId="5CD507A8" w:rsidR="007903AF" w:rsidRPr="007903AF" w:rsidRDefault="00182D97" w:rsidP="006E78EA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C743AB">
        <w:rPr>
          <w:sz w:val="22"/>
          <w:szCs w:val="22"/>
        </w:rPr>
        <w:t xml:space="preserve">anchor location for this meeting is the </w:t>
      </w:r>
      <w:r w:rsidR="007903AF" w:rsidRPr="007903AF">
        <w:rPr>
          <w:sz w:val="22"/>
          <w:szCs w:val="22"/>
        </w:rPr>
        <w:t>Summit County Health Department, Quinn’s Building</w:t>
      </w:r>
      <w:r>
        <w:rPr>
          <w:sz w:val="22"/>
          <w:szCs w:val="22"/>
        </w:rPr>
        <w:t xml:space="preserve"> </w:t>
      </w:r>
      <w:r w:rsidR="007903AF" w:rsidRPr="007903AF">
        <w:rPr>
          <w:sz w:val="22"/>
          <w:szCs w:val="22"/>
        </w:rPr>
        <w:t>650 Round Valley Drive, Park City, U</w:t>
      </w:r>
      <w:r w:rsidR="008439A4">
        <w:rPr>
          <w:sz w:val="22"/>
          <w:szCs w:val="22"/>
        </w:rPr>
        <w:t>tah</w:t>
      </w:r>
    </w:p>
    <w:p w14:paraId="2E36F57D" w14:textId="46E66B2C" w:rsidR="007903AF" w:rsidRDefault="007903AF" w:rsidP="006E78EA">
      <w:pPr>
        <w:pStyle w:val="msolistparagraph0"/>
        <w:ind w:hanging="360"/>
        <w:jc w:val="center"/>
      </w:pPr>
      <w:r w:rsidRPr="007903AF">
        <w:t xml:space="preserve">(All times listed </w:t>
      </w:r>
      <w:r w:rsidR="00182D97">
        <w:t xml:space="preserve">below </w:t>
      </w:r>
      <w:r w:rsidRPr="007903AF">
        <w:t>are general in nature, and are subject to change by the Board Chair)</w:t>
      </w:r>
    </w:p>
    <w:p w14:paraId="488A76E7" w14:textId="77777777" w:rsidR="007903AF" w:rsidRPr="007903AF" w:rsidRDefault="007903AF" w:rsidP="007903AF">
      <w:pPr>
        <w:pStyle w:val="msolistparagraph0"/>
        <w:ind w:hanging="36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A6891" wp14:editId="19C35782">
                <wp:simplePos x="0" y="0"/>
                <wp:positionH relativeFrom="column">
                  <wp:posOffset>28575</wp:posOffset>
                </wp:positionH>
                <wp:positionV relativeFrom="paragraph">
                  <wp:posOffset>103505</wp:posOffset>
                </wp:positionV>
                <wp:extent cx="6124575" cy="86677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BBB83C" w14:textId="5BBBCDDA" w:rsidR="00C24A55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7903AF">
                              <w:rPr>
                                <w:b/>
                              </w:rPr>
                              <w:t xml:space="preserve">To participate and view the Board meeting live, join Zoom Webinar: </w:t>
                            </w:r>
                            <w:r>
                              <w:rPr>
                                <w:b/>
                              </w:rPr>
                              <w:t xml:space="preserve">934 </w:t>
                            </w:r>
                            <w:r w:rsidR="007B59F2">
                              <w:rPr>
                                <w:b/>
                              </w:rPr>
                              <w:t>1635 7784</w:t>
                            </w:r>
                          </w:p>
                          <w:p w14:paraId="5085E77D" w14:textId="221C3841" w:rsidR="00916590" w:rsidRDefault="00664ACA" w:rsidP="00916590">
                            <w:pPr>
                              <w:jc w:val="center"/>
                              <w:rPr>
                                <w:b/>
                              </w:rPr>
                            </w:pPr>
                            <w:hyperlink r:id="rId8" w:history="1">
                              <w:r w:rsidR="00916590" w:rsidRPr="00F45272">
                                <w:rPr>
                                  <w:rStyle w:val="Hyperlink"/>
                                </w:rPr>
                                <w:t>https://summitcountyut.zoom.us/j/93416357784</w:t>
                              </w:r>
                            </w:hyperlink>
                          </w:p>
                          <w:p w14:paraId="2D5AB9D2" w14:textId="32F00CB0" w:rsidR="007903AF" w:rsidRPr="007903AF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 listen by phone only dial: 1 (253) 2</w:t>
                            </w:r>
                            <w:r w:rsidR="007B59F2">
                              <w:rPr>
                                <w:b/>
                              </w:rPr>
                              <w:t>0</w:t>
                            </w:r>
                            <w:r>
                              <w:rPr>
                                <w:b/>
                              </w:rPr>
                              <w:t xml:space="preserve">5 </w:t>
                            </w:r>
                            <w:r w:rsidR="007B59F2">
                              <w:rPr>
                                <w:b/>
                              </w:rPr>
                              <w:t>046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A68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25pt;margin-top:8.15pt;width:482.25pt;height:68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" fillcolor="white [3201]" strokeweight=".5pt">
                <v:textbox>
                  <w:txbxContent>
                    <w:p w14:paraId="4EBBB83C" w14:textId="5BBBCDDA" w:rsidR="00C24A55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 w:rsidRPr="007903AF">
                        <w:rPr>
                          <w:b/>
                        </w:rPr>
                        <w:t xml:space="preserve">To participate and view the Board meeting live, join Zoom Webinar: </w:t>
                      </w:r>
                      <w:r>
                        <w:rPr>
                          <w:b/>
                        </w:rPr>
                        <w:t xml:space="preserve">934 </w:t>
                      </w:r>
                      <w:r w:rsidR="007B59F2">
                        <w:rPr>
                          <w:b/>
                        </w:rPr>
                        <w:t>1635 7784</w:t>
                      </w:r>
                    </w:p>
                    <w:p w14:paraId="5085E77D" w14:textId="221C3841" w:rsidR="00916590" w:rsidRDefault="00664ACA" w:rsidP="00916590">
                      <w:pPr>
                        <w:jc w:val="center"/>
                        <w:rPr>
                          <w:b/>
                        </w:rPr>
                      </w:pPr>
                      <w:hyperlink r:id="rId9" w:history="1">
                        <w:r w:rsidR="00916590" w:rsidRPr="00F45272">
                          <w:rPr>
                            <w:rStyle w:val="Hyperlink"/>
                          </w:rPr>
                          <w:t>https://summitcountyut.zoom.us/j/93416357784</w:t>
                        </w:r>
                      </w:hyperlink>
                    </w:p>
                    <w:p w14:paraId="2D5AB9D2" w14:textId="32F00CB0" w:rsidR="007903AF" w:rsidRPr="007903AF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 listen by phone only dial: 1 (253) 2</w:t>
                      </w:r>
                      <w:r w:rsidR="007B59F2">
                        <w:rPr>
                          <w:b/>
                        </w:rPr>
                        <w:t>0</w:t>
                      </w:r>
                      <w:r>
                        <w:rPr>
                          <w:b/>
                        </w:rPr>
                        <w:t xml:space="preserve">5 </w:t>
                      </w:r>
                      <w:r w:rsidR="007B59F2">
                        <w:rPr>
                          <w:b/>
                        </w:rPr>
                        <w:t>0468</w:t>
                      </w:r>
                    </w:p>
                  </w:txbxContent>
                </v:textbox>
              </v:shape>
            </w:pict>
          </mc:Fallback>
        </mc:AlternateContent>
      </w:r>
    </w:p>
    <w:p w14:paraId="03004FB1" w14:textId="77777777" w:rsidR="00366B65" w:rsidRDefault="00366B65"/>
    <w:p w14:paraId="3DFDEFA0" w14:textId="77777777" w:rsidR="007903AF" w:rsidRDefault="007903AF"/>
    <w:p w14:paraId="3C4401A0" w14:textId="77777777" w:rsidR="003D1507" w:rsidRDefault="003D1507" w:rsidP="000D7147">
      <w:pPr>
        <w:rPr>
          <w:b/>
          <w:u w:val="single"/>
        </w:rPr>
      </w:pPr>
    </w:p>
    <w:p w14:paraId="356215C1" w14:textId="008440BE" w:rsidR="003D1507" w:rsidRDefault="00C218E7" w:rsidP="000D7147">
      <w:pPr>
        <w:rPr>
          <w:b/>
          <w:u w:val="single"/>
        </w:rPr>
      </w:pPr>
      <w:r>
        <w:rPr>
          <w:b/>
          <w:u w:val="single"/>
        </w:rPr>
        <w:t>4</w:t>
      </w:r>
      <w:r w:rsidR="003D1507">
        <w:rPr>
          <w:b/>
          <w:u w:val="single"/>
        </w:rPr>
        <w:t>:</w:t>
      </w:r>
      <w:r w:rsidR="004F333B">
        <w:rPr>
          <w:b/>
          <w:u w:val="single"/>
        </w:rPr>
        <w:t>3</w:t>
      </w:r>
      <w:r w:rsidR="003D1507">
        <w:rPr>
          <w:b/>
          <w:u w:val="single"/>
        </w:rPr>
        <w:t xml:space="preserve">0 PM – </w:t>
      </w:r>
      <w:r>
        <w:rPr>
          <w:b/>
          <w:u w:val="single"/>
        </w:rPr>
        <w:t>Welcome</w:t>
      </w:r>
    </w:p>
    <w:p w14:paraId="5415835C" w14:textId="60BEBBA7" w:rsidR="00286100" w:rsidRDefault="00D87B60" w:rsidP="009A48B3">
      <w:pPr>
        <w:rPr>
          <w:b/>
          <w:u w:val="single"/>
        </w:rPr>
      </w:pPr>
      <w:r>
        <w:rPr>
          <w:b/>
          <w:u w:val="single"/>
        </w:rPr>
        <w:t>4</w:t>
      </w:r>
      <w:r w:rsidR="006E1F6B">
        <w:rPr>
          <w:b/>
          <w:u w:val="single"/>
        </w:rPr>
        <w:t>:</w:t>
      </w:r>
      <w:r w:rsidR="004F333B">
        <w:rPr>
          <w:b/>
          <w:u w:val="single"/>
        </w:rPr>
        <w:t>3</w:t>
      </w:r>
      <w:r w:rsidR="00C218E7">
        <w:rPr>
          <w:b/>
          <w:u w:val="single"/>
        </w:rPr>
        <w:t>5</w:t>
      </w:r>
      <w:r w:rsidR="001E63CA">
        <w:rPr>
          <w:b/>
          <w:u w:val="single"/>
        </w:rPr>
        <w:t xml:space="preserve"> </w:t>
      </w:r>
      <w:r w:rsidR="006E1F6B" w:rsidRPr="005753ED">
        <w:rPr>
          <w:b/>
          <w:u w:val="single"/>
        </w:rPr>
        <w:t>PM</w:t>
      </w:r>
      <w:r w:rsidR="008F3CC2">
        <w:rPr>
          <w:b/>
          <w:u w:val="single"/>
        </w:rPr>
        <w:t xml:space="preserve"> – </w:t>
      </w:r>
      <w:r w:rsidR="00C218E7">
        <w:rPr>
          <w:b/>
          <w:u w:val="single"/>
        </w:rPr>
        <w:t>Consideration of Approval by the Board</w:t>
      </w:r>
    </w:p>
    <w:p w14:paraId="55937A2C" w14:textId="5C229BE4" w:rsidR="009A48B3" w:rsidRPr="006845F5" w:rsidRDefault="004F333B" w:rsidP="009A48B3">
      <w:pPr>
        <w:pStyle w:val="ListParagraph"/>
        <w:numPr>
          <w:ilvl w:val="0"/>
          <w:numId w:val="10"/>
        </w:numPr>
        <w:rPr>
          <w:b/>
          <w:u w:val="single"/>
        </w:rPr>
      </w:pPr>
      <w:r w:rsidRPr="004F333B">
        <w:t xml:space="preserve">Discussion, review, and possible action to approve the Summit County Health Director, Dr. Phil Bondurant, Employment Contract </w:t>
      </w:r>
      <w:r w:rsidR="006845F5">
        <w:rPr>
          <w:bCs/>
        </w:rPr>
        <w:t>– D</w:t>
      </w:r>
      <w:r>
        <w:rPr>
          <w:bCs/>
        </w:rPr>
        <w:t>ave Thomas, Shayne Scott, Alissa Van Wie</w:t>
      </w:r>
      <w:r w:rsidR="006845F5">
        <w:rPr>
          <w:bCs/>
        </w:rPr>
        <w:t xml:space="preserve"> (</w:t>
      </w:r>
      <w:r w:rsidR="00A719BA">
        <w:rPr>
          <w:bCs/>
        </w:rPr>
        <w:t>2</w:t>
      </w:r>
      <w:r w:rsidR="00FA638B">
        <w:rPr>
          <w:bCs/>
        </w:rPr>
        <w:t>0</w:t>
      </w:r>
      <w:r w:rsidR="006845F5">
        <w:rPr>
          <w:bCs/>
        </w:rPr>
        <w:t xml:space="preserve"> min)</w:t>
      </w:r>
    </w:p>
    <w:p w14:paraId="303D4BEE" w14:textId="1E22065A" w:rsidR="006845F5" w:rsidRPr="0095746C" w:rsidRDefault="00144CA1" w:rsidP="006845F5">
      <w:pPr>
        <w:pStyle w:val="ListParagraph"/>
        <w:spacing w:after="0" w:line="240" w:lineRule="auto"/>
        <w:ind w:left="1080"/>
        <w:rPr>
          <w:b/>
          <w:u w:val="single"/>
        </w:rPr>
      </w:pPr>
      <w:r>
        <w:rPr>
          <w:b/>
        </w:rPr>
        <w:t>Note: The Board Chair retains the right for public comment regarding the employment contract</w:t>
      </w:r>
    </w:p>
    <w:p w14:paraId="508BBBB1" w14:textId="77777777" w:rsidR="00144CA1" w:rsidRDefault="00144CA1" w:rsidP="000D7147">
      <w:pPr>
        <w:rPr>
          <w:b/>
          <w:u w:val="single"/>
        </w:rPr>
      </w:pPr>
    </w:p>
    <w:p w14:paraId="4519F2A5" w14:textId="21F509F5" w:rsidR="00B95F6B" w:rsidRPr="006845F5" w:rsidRDefault="00C317AE" w:rsidP="000D7147">
      <w:pPr>
        <w:rPr>
          <w:b/>
          <w:u w:val="single"/>
        </w:rPr>
      </w:pPr>
      <w:r>
        <w:rPr>
          <w:b/>
          <w:u w:val="single"/>
        </w:rPr>
        <w:t>4</w:t>
      </w:r>
      <w:r w:rsidR="00E47F14" w:rsidRPr="000D7147">
        <w:rPr>
          <w:b/>
          <w:u w:val="single"/>
        </w:rPr>
        <w:t>:</w:t>
      </w:r>
      <w:r w:rsidR="004F333B">
        <w:rPr>
          <w:b/>
          <w:u w:val="single"/>
        </w:rPr>
        <w:t>55</w:t>
      </w:r>
      <w:r w:rsidR="00E47F14" w:rsidRPr="000D7147">
        <w:rPr>
          <w:b/>
          <w:u w:val="single"/>
        </w:rPr>
        <w:t xml:space="preserve"> PM – </w:t>
      </w:r>
      <w:r w:rsidR="00E47F14">
        <w:rPr>
          <w:b/>
          <w:u w:val="single"/>
        </w:rPr>
        <w:t xml:space="preserve">Meeting </w:t>
      </w:r>
      <w:r w:rsidR="000A79FF">
        <w:rPr>
          <w:b/>
          <w:u w:val="single"/>
        </w:rPr>
        <w:t>Adjournment</w:t>
      </w:r>
    </w:p>
    <w:p w14:paraId="61264AE4" w14:textId="603BC25C" w:rsidR="000D7147" w:rsidRDefault="000D7147" w:rsidP="000D7147">
      <w:r w:rsidRPr="00674A45">
        <w:rPr>
          <w:b/>
          <w:bCs/>
        </w:rPr>
        <w:t>Public comment is for</w:t>
      </w:r>
      <w:r w:rsidR="004F333B">
        <w:rPr>
          <w:b/>
          <w:bCs/>
        </w:rPr>
        <w:t xml:space="preserve"> any matter not identified on the </w:t>
      </w:r>
      <w:r w:rsidR="009F473C">
        <w:rPr>
          <w:b/>
          <w:bCs/>
        </w:rPr>
        <w:t>agenda</w:t>
      </w:r>
      <w:r w:rsidR="004F333B">
        <w:rPr>
          <w:b/>
          <w:bCs/>
        </w:rPr>
        <w:t xml:space="preserve"> listed Above</w:t>
      </w:r>
      <w:r>
        <w:t xml:space="preserve">. If you wish to interact with the Board of Health at </w:t>
      </w:r>
      <w:r w:rsidR="009C25E4">
        <w:t xml:space="preserve">approximately </w:t>
      </w:r>
      <w:r w:rsidR="001C6BF2">
        <w:t>4:</w:t>
      </w:r>
      <w:r w:rsidR="009F473C">
        <w:t>3</w:t>
      </w:r>
      <w:r w:rsidR="00A055E5">
        <w:t>5</w:t>
      </w:r>
      <w:r>
        <w:t xml:space="preserve"> p.m., via Zoom</w:t>
      </w:r>
      <w:r w:rsidR="00262DA4">
        <w:t xml:space="preserve"> only</w:t>
      </w:r>
      <w:r>
        <w:t xml:space="preserve">, please follow the instructions below: </w:t>
      </w:r>
    </w:p>
    <w:p w14:paraId="3BE8ED3A" w14:textId="19B54CBA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Use your full name as your Zoom ID so you are identified correctly. Individuals without a </w:t>
      </w:r>
      <w:r w:rsidR="001861F7">
        <w:t xml:space="preserve">full </w:t>
      </w:r>
      <w:r>
        <w:t xml:space="preserve">name will not be allowed to provide public comment. </w:t>
      </w:r>
    </w:p>
    <w:p w14:paraId="7845D438" w14:textId="2AD69217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>If you would like to comment, press the “Raise Hand” button at the bottom of the chat window. You will be muted upon entering the meeting.</w:t>
      </w:r>
    </w:p>
    <w:p w14:paraId="6C014519" w14:textId="57E6F3D2" w:rsidR="000D7147" w:rsidRDefault="000D7147" w:rsidP="00DB41D3">
      <w:pPr>
        <w:pStyle w:val="ListParagraph"/>
        <w:numPr>
          <w:ilvl w:val="0"/>
          <w:numId w:val="3"/>
        </w:numPr>
        <w:spacing w:after="0" w:line="240" w:lineRule="auto"/>
      </w:pPr>
      <w:r>
        <w:t>When it is your turn to comment, the moderator will unmute your microphone</w:t>
      </w:r>
      <w:r w:rsidR="009C25E4">
        <w:t>, the Board Chair or Health Director will ask you to</w:t>
      </w:r>
      <w:r w:rsidR="009F473C">
        <w:t xml:space="preserve"> turn on your camera and</w:t>
      </w:r>
      <w:r w:rsidR="009C25E4">
        <w:t xml:space="preserve"> procee</w:t>
      </w:r>
      <w:r w:rsidR="00E04867">
        <w:t>d</w:t>
      </w:r>
      <w:r>
        <w:t xml:space="preserve">. </w:t>
      </w:r>
      <w:r w:rsidR="00E04867">
        <w:t xml:space="preserve"> </w:t>
      </w:r>
      <w:r>
        <w:t>You will then</w:t>
      </w:r>
      <w:r w:rsidR="00E04867">
        <w:t xml:space="preserve"> </w:t>
      </w:r>
      <w:r>
        <w:t>be muted again after you are done speaking.</w:t>
      </w:r>
    </w:p>
    <w:p w14:paraId="07C4B577" w14:textId="78AF3268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ime allowed for </w:t>
      </w:r>
      <w:r w:rsidR="001861F7">
        <w:t xml:space="preserve">each </w:t>
      </w:r>
      <w:r>
        <w:t>public comment</w:t>
      </w:r>
      <w:r w:rsidR="001861F7">
        <w:t>er</w:t>
      </w:r>
      <w:r>
        <w:t xml:space="preserve"> </w:t>
      </w:r>
      <w:r w:rsidR="001861F7">
        <w:t>will</w:t>
      </w:r>
      <w:r>
        <w:t xml:space="preserve"> be established by the Board Chairperson prior to starting the Public Comment portion of the meeting. </w:t>
      </w:r>
    </w:p>
    <w:p w14:paraId="20724091" w14:textId="77777777" w:rsidR="000D7147" w:rsidRDefault="000D7147" w:rsidP="000D7147">
      <w:pPr>
        <w:spacing w:after="0" w:line="240" w:lineRule="auto"/>
      </w:pPr>
    </w:p>
    <w:sectPr w:rsidR="000D7147" w:rsidSect="00C24A55">
      <w:headerReference w:type="default" r:id="rId10"/>
      <w:pgSz w:w="12240" w:h="15840"/>
      <w:pgMar w:top="1440" w:right="1440" w:bottom="1008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9DA5AD" w14:textId="77777777" w:rsidR="005E196E" w:rsidRDefault="005E196E" w:rsidP="007903AF">
      <w:pPr>
        <w:spacing w:after="0" w:line="240" w:lineRule="auto"/>
      </w:pPr>
      <w:r>
        <w:separator/>
      </w:r>
    </w:p>
  </w:endnote>
  <w:endnote w:type="continuationSeparator" w:id="0">
    <w:p w14:paraId="4F58A235" w14:textId="77777777" w:rsidR="005E196E" w:rsidRDefault="005E196E" w:rsidP="00790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B85FF2" w14:textId="77777777" w:rsidR="005E196E" w:rsidRDefault="005E196E" w:rsidP="007903AF">
      <w:pPr>
        <w:spacing w:after="0" w:line="240" w:lineRule="auto"/>
      </w:pPr>
      <w:r>
        <w:separator/>
      </w:r>
    </w:p>
  </w:footnote>
  <w:footnote w:type="continuationSeparator" w:id="0">
    <w:p w14:paraId="019187B1" w14:textId="77777777" w:rsidR="005E196E" w:rsidRDefault="005E196E" w:rsidP="007903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8CB2D8" w14:textId="77777777" w:rsidR="007903AF" w:rsidRDefault="007903AF" w:rsidP="007903AF">
    <w:pPr>
      <w:pStyle w:val="Header"/>
      <w:jc w:val="center"/>
    </w:pPr>
    <w:r>
      <w:rPr>
        <w:noProof/>
      </w:rPr>
      <w:drawing>
        <wp:inline distT="0" distB="0" distL="0" distR="0" wp14:anchorId="4EDF2610" wp14:editId="61C42254">
          <wp:extent cx="1866900" cy="962025"/>
          <wp:effectExtent l="0" t="0" r="0" b="0"/>
          <wp:docPr id="2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358D4"/>
    <w:multiLevelType w:val="hybridMultilevel"/>
    <w:tmpl w:val="3DF8AA94"/>
    <w:lvl w:ilvl="0" w:tplc="9510EF6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8F03C4"/>
    <w:multiLevelType w:val="hybridMultilevel"/>
    <w:tmpl w:val="6D8293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06AED"/>
    <w:multiLevelType w:val="hybridMultilevel"/>
    <w:tmpl w:val="9C88A9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6397330"/>
    <w:multiLevelType w:val="hybridMultilevel"/>
    <w:tmpl w:val="747A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5C2132"/>
    <w:multiLevelType w:val="hybridMultilevel"/>
    <w:tmpl w:val="D23A7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392868"/>
    <w:multiLevelType w:val="hybridMultilevel"/>
    <w:tmpl w:val="03369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4B5609"/>
    <w:multiLevelType w:val="multilevel"/>
    <w:tmpl w:val="E01AD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0075D0"/>
    <w:multiLevelType w:val="hybridMultilevel"/>
    <w:tmpl w:val="75E08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432D57"/>
    <w:multiLevelType w:val="hybridMultilevel"/>
    <w:tmpl w:val="1D56EBCC"/>
    <w:lvl w:ilvl="0" w:tplc="7A3260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3589258">
    <w:abstractNumId w:val="2"/>
  </w:num>
  <w:num w:numId="2" w16cid:durableId="215438046">
    <w:abstractNumId w:val="8"/>
  </w:num>
  <w:num w:numId="3" w16cid:durableId="150801194">
    <w:abstractNumId w:val="5"/>
  </w:num>
  <w:num w:numId="4" w16cid:durableId="1971590434">
    <w:abstractNumId w:val="0"/>
  </w:num>
  <w:num w:numId="5" w16cid:durableId="1236286530">
    <w:abstractNumId w:val="7"/>
  </w:num>
  <w:num w:numId="6" w16cid:durableId="1767266311">
    <w:abstractNumId w:val="1"/>
  </w:num>
  <w:num w:numId="7" w16cid:durableId="1943688669">
    <w:abstractNumId w:val="3"/>
  </w:num>
  <w:num w:numId="8" w16cid:durableId="2116368373">
    <w:abstractNumId w:val="4"/>
  </w:num>
  <w:num w:numId="9" w16cid:durableId="888229357">
    <w:abstractNumId w:val="9"/>
  </w:num>
  <w:num w:numId="10" w16cid:durableId="6850624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Y1MrMwMDc0tzBS0lEKTi0uzszPAykwrgUA7fGhfiwAAAA="/>
  </w:docVars>
  <w:rsids>
    <w:rsidRoot w:val="007903AF"/>
    <w:rsid w:val="000037F5"/>
    <w:rsid w:val="00007169"/>
    <w:rsid w:val="000074E5"/>
    <w:rsid w:val="00013B77"/>
    <w:rsid w:val="00016F29"/>
    <w:rsid w:val="00062192"/>
    <w:rsid w:val="00065EF4"/>
    <w:rsid w:val="0007027B"/>
    <w:rsid w:val="0007629D"/>
    <w:rsid w:val="000818C6"/>
    <w:rsid w:val="000967E7"/>
    <w:rsid w:val="000A79FF"/>
    <w:rsid w:val="000C2D35"/>
    <w:rsid w:val="000C2FA4"/>
    <w:rsid w:val="000D7147"/>
    <w:rsid w:val="000E66FA"/>
    <w:rsid w:val="000F570B"/>
    <w:rsid w:val="000F57B8"/>
    <w:rsid w:val="001069E6"/>
    <w:rsid w:val="00107B92"/>
    <w:rsid w:val="001369B9"/>
    <w:rsid w:val="00144CA1"/>
    <w:rsid w:val="00162282"/>
    <w:rsid w:val="00165FDC"/>
    <w:rsid w:val="00182D97"/>
    <w:rsid w:val="001861F7"/>
    <w:rsid w:val="00186646"/>
    <w:rsid w:val="001B3432"/>
    <w:rsid w:val="001C6BF2"/>
    <w:rsid w:val="001D42F8"/>
    <w:rsid w:val="001D4E21"/>
    <w:rsid w:val="001D6F3F"/>
    <w:rsid w:val="001E29A2"/>
    <w:rsid w:val="001E3D21"/>
    <w:rsid w:val="001E63CA"/>
    <w:rsid w:val="001F4AB5"/>
    <w:rsid w:val="002107EA"/>
    <w:rsid w:val="00222CEE"/>
    <w:rsid w:val="00236FA3"/>
    <w:rsid w:val="002442EF"/>
    <w:rsid w:val="00254016"/>
    <w:rsid w:val="0025416E"/>
    <w:rsid w:val="00255088"/>
    <w:rsid w:val="00256774"/>
    <w:rsid w:val="00261AD7"/>
    <w:rsid w:val="00262DA4"/>
    <w:rsid w:val="00274C9E"/>
    <w:rsid w:val="002823A6"/>
    <w:rsid w:val="00286100"/>
    <w:rsid w:val="0029496C"/>
    <w:rsid w:val="00295BDB"/>
    <w:rsid w:val="002A5265"/>
    <w:rsid w:val="002B49BE"/>
    <w:rsid w:val="002D3A7F"/>
    <w:rsid w:val="002D69DE"/>
    <w:rsid w:val="002F0E3B"/>
    <w:rsid w:val="002F3E96"/>
    <w:rsid w:val="00312F68"/>
    <w:rsid w:val="00344B7A"/>
    <w:rsid w:val="0035734F"/>
    <w:rsid w:val="003623CC"/>
    <w:rsid w:val="00366B65"/>
    <w:rsid w:val="0037646C"/>
    <w:rsid w:val="003954BE"/>
    <w:rsid w:val="003A2D0F"/>
    <w:rsid w:val="003D1507"/>
    <w:rsid w:val="00416B2A"/>
    <w:rsid w:val="00422EB1"/>
    <w:rsid w:val="00443868"/>
    <w:rsid w:val="004446A0"/>
    <w:rsid w:val="00463C11"/>
    <w:rsid w:val="00465E7A"/>
    <w:rsid w:val="00485860"/>
    <w:rsid w:val="00487D9D"/>
    <w:rsid w:val="00492E3C"/>
    <w:rsid w:val="00494DB3"/>
    <w:rsid w:val="004C644C"/>
    <w:rsid w:val="004D2C24"/>
    <w:rsid w:val="004F333B"/>
    <w:rsid w:val="00500EF3"/>
    <w:rsid w:val="0052073C"/>
    <w:rsid w:val="0053517D"/>
    <w:rsid w:val="00560C9B"/>
    <w:rsid w:val="005672BF"/>
    <w:rsid w:val="005705C3"/>
    <w:rsid w:val="005736A7"/>
    <w:rsid w:val="005753ED"/>
    <w:rsid w:val="00576FB1"/>
    <w:rsid w:val="0059405B"/>
    <w:rsid w:val="005A5803"/>
    <w:rsid w:val="005B16A4"/>
    <w:rsid w:val="005B269D"/>
    <w:rsid w:val="005E196E"/>
    <w:rsid w:val="005F660F"/>
    <w:rsid w:val="006211A9"/>
    <w:rsid w:val="00621F87"/>
    <w:rsid w:val="0062772E"/>
    <w:rsid w:val="00641E86"/>
    <w:rsid w:val="00660CC3"/>
    <w:rsid w:val="00664ACA"/>
    <w:rsid w:val="0066587D"/>
    <w:rsid w:val="00674A45"/>
    <w:rsid w:val="00683BF3"/>
    <w:rsid w:val="006845F5"/>
    <w:rsid w:val="00686E16"/>
    <w:rsid w:val="006A3E0A"/>
    <w:rsid w:val="006B0892"/>
    <w:rsid w:val="006B1E96"/>
    <w:rsid w:val="006B43BE"/>
    <w:rsid w:val="006C0AA8"/>
    <w:rsid w:val="006E0C2B"/>
    <w:rsid w:val="006E1F6B"/>
    <w:rsid w:val="006E78EA"/>
    <w:rsid w:val="006F695D"/>
    <w:rsid w:val="007219DD"/>
    <w:rsid w:val="007229AC"/>
    <w:rsid w:val="00730186"/>
    <w:rsid w:val="00737B75"/>
    <w:rsid w:val="0077357F"/>
    <w:rsid w:val="0078185D"/>
    <w:rsid w:val="00790120"/>
    <w:rsid w:val="007903AF"/>
    <w:rsid w:val="007A09D1"/>
    <w:rsid w:val="007A6101"/>
    <w:rsid w:val="007B22BD"/>
    <w:rsid w:val="007B59F2"/>
    <w:rsid w:val="007C137C"/>
    <w:rsid w:val="007C4C16"/>
    <w:rsid w:val="007C62D0"/>
    <w:rsid w:val="007D19A2"/>
    <w:rsid w:val="007D7948"/>
    <w:rsid w:val="007E5265"/>
    <w:rsid w:val="007F70DB"/>
    <w:rsid w:val="00800B84"/>
    <w:rsid w:val="00806F99"/>
    <w:rsid w:val="00815B99"/>
    <w:rsid w:val="00817B67"/>
    <w:rsid w:val="00825537"/>
    <w:rsid w:val="008278B4"/>
    <w:rsid w:val="008439A4"/>
    <w:rsid w:val="00846283"/>
    <w:rsid w:val="008554F8"/>
    <w:rsid w:val="00855BE1"/>
    <w:rsid w:val="008655E1"/>
    <w:rsid w:val="00866D19"/>
    <w:rsid w:val="00873B3F"/>
    <w:rsid w:val="00876EE5"/>
    <w:rsid w:val="00892BC0"/>
    <w:rsid w:val="008A7DFC"/>
    <w:rsid w:val="008C098F"/>
    <w:rsid w:val="008D24BC"/>
    <w:rsid w:val="008D281D"/>
    <w:rsid w:val="008D6028"/>
    <w:rsid w:val="008E50BE"/>
    <w:rsid w:val="008F0618"/>
    <w:rsid w:val="008F2DE8"/>
    <w:rsid w:val="008F2EC4"/>
    <w:rsid w:val="008F3CC2"/>
    <w:rsid w:val="00901BFF"/>
    <w:rsid w:val="009131B4"/>
    <w:rsid w:val="00913A0B"/>
    <w:rsid w:val="0091537E"/>
    <w:rsid w:val="00916590"/>
    <w:rsid w:val="00925E17"/>
    <w:rsid w:val="00946C6E"/>
    <w:rsid w:val="00947E26"/>
    <w:rsid w:val="009544A6"/>
    <w:rsid w:val="00954AF9"/>
    <w:rsid w:val="009552BC"/>
    <w:rsid w:val="0095746C"/>
    <w:rsid w:val="00985579"/>
    <w:rsid w:val="009A3F7E"/>
    <w:rsid w:val="009A48B3"/>
    <w:rsid w:val="009A677E"/>
    <w:rsid w:val="009B581F"/>
    <w:rsid w:val="009B62D0"/>
    <w:rsid w:val="009C16E3"/>
    <w:rsid w:val="009C25E4"/>
    <w:rsid w:val="009C41C6"/>
    <w:rsid w:val="009D3E8C"/>
    <w:rsid w:val="009D581A"/>
    <w:rsid w:val="009E4F68"/>
    <w:rsid w:val="009F34B5"/>
    <w:rsid w:val="009F473C"/>
    <w:rsid w:val="00A055E5"/>
    <w:rsid w:val="00A21451"/>
    <w:rsid w:val="00A32E35"/>
    <w:rsid w:val="00A3588D"/>
    <w:rsid w:val="00A51FFA"/>
    <w:rsid w:val="00A7194C"/>
    <w:rsid w:val="00A719BA"/>
    <w:rsid w:val="00A726DF"/>
    <w:rsid w:val="00A83E02"/>
    <w:rsid w:val="00A97DD0"/>
    <w:rsid w:val="00AA43A4"/>
    <w:rsid w:val="00AA5A3E"/>
    <w:rsid w:val="00AA7FC6"/>
    <w:rsid w:val="00AB255B"/>
    <w:rsid w:val="00AB411D"/>
    <w:rsid w:val="00AC1959"/>
    <w:rsid w:val="00AC4DDD"/>
    <w:rsid w:val="00AD229A"/>
    <w:rsid w:val="00AE43F3"/>
    <w:rsid w:val="00AF3B42"/>
    <w:rsid w:val="00B12116"/>
    <w:rsid w:val="00B155B3"/>
    <w:rsid w:val="00B168E2"/>
    <w:rsid w:val="00B1714A"/>
    <w:rsid w:val="00B31C76"/>
    <w:rsid w:val="00B32DF2"/>
    <w:rsid w:val="00B45CBB"/>
    <w:rsid w:val="00B468C4"/>
    <w:rsid w:val="00B513FE"/>
    <w:rsid w:val="00B550F3"/>
    <w:rsid w:val="00B66AA8"/>
    <w:rsid w:val="00B67444"/>
    <w:rsid w:val="00B77307"/>
    <w:rsid w:val="00B86761"/>
    <w:rsid w:val="00B95F6B"/>
    <w:rsid w:val="00BA2D19"/>
    <w:rsid w:val="00BA2F94"/>
    <w:rsid w:val="00BC426A"/>
    <w:rsid w:val="00BC7B38"/>
    <w:rsid w:val="00BE623E"/>
    <w:rsid w:val="00BF2CC1"/>
    <w:rsid w:val="00BF558F"/>
    <w:rsid w:val="00C16A82"/>
    <w:rsid w:val="00C218E7"/>
    <w:rsid w:val="00C24A55"/>
    <w:rsid w:val="00C2685A"/>
    <w:rsid w:val="00C317AE"/>
    <w:rsid w:val="00C324FF"/>
    <w:rsid w:val="00C56DEE"/>
    <w:rsid w:val="00C60949"/>
    <w:rsid w:val="00C60A68"/>
    <w:rsid w:val="00C72CB5"/>
    <w:rsid w:val="00C743AB"/>
    <w:rsid w:val="00C8293C"/>
    <w:rsid w:val="00C845B0"/>
    <w:rsid w:val="00C93450"/>
    <w:rsid w:val="00C94907"/>
    <w:rsid w:val="00CA3F2E"/>
    <w:rsid w:val="00CB04B7"/>
    <w:rsid w:val="00CC6FAC"/>
    <w:rsid w:val="00CC709F"/>
    <w:rsid w:val="00CD7F8C"/>
    <w:rsid w:val="00CE3994"/>
    <w:rsid w:val="00CF0D2D"/>
    <w:rsid w:val="00D03412"/>
    <w:rsid w:val="00D1383B"/>
    <w:rsid w:val="00D27F17"/>
    <w:rsid w:val="00D308DE"/>
    <w:rsid w:val="00D54CFF"/>
    <w:rsid w:val="00D87B60"/>
    <w:rsid w:val="00DA2664"/>
    <w:rsid w:val="00DA2825"/>
    <w:rsid w:val="00DA3BAF"/>
    <w:rsid w:val="00DD1C26"/>
    <w:rsid w:val="00DD77CA"/>
    <w:rsid w:val="00DE3255"/>
    <w:rsid w:val="00DE33A0"/>
    <w:rsid w:val="00DF4116"/>
    <w:rsid w:val="00E03A12"/>
    <w:rsid w:val="00E04867"/>
    <w:rsid w:val="00E07B77"/>
    <w:rsid w:val="00E12F27"/>
    <w:rsid w:val="00E22EA3"/>
    <w:rsid w:val="00E3314E"/>
    <w:rsid w:val="00E47F14"/>
    <w:rsid w:val="00E57446"/>
    <w:rsid w:val="00E66C6E"/>
    <w:rsid w:val="00E67F0F"/>
    <w:rsid w:val="00E770CD"/>
    <w:rsid w:val="00E874D1"/>
    <w:rsid w:val="00EA6886"/>
    <w:rsid w:val="00EA70A6"/>
    <w:rsid w:val="00EB78C4"/>
    <w:rsid w:val="00EC105D"/>
    <w:rsid w:val="00EC60DC"/>
    <w:rsid w:val="00ED265A"/>
    <w:rsid w:val="00ED3054"/>
    <w:rsid w:val="00EE6789"/>
    <w:rsid w:val="00EE6964"/>
    <w:rsid w:val="00EF5E46"/>
    <w:rsid w:val="00F01D29"/>
    <w:rsid w:val="00F02E2B"/>
    <w:rsid w:val="00F335FC"/>
    <w:rsid w:val="00F443D6"/>
    <w:rsid w:val="00F56E98"/>
    <w:rsid w:val="00F6660D"/>
    <w:rsid w:val="00F87160"/>
    <w:rsid w:val="00F92D35"/>
    <w:rsid w:val="00FA1BA5"/>
    <w:rsid w:val="00FA638B"/>
    <w:rsid w:val="00FB70B6"/>
    <w:rsid w:val="00FC1AF2"/>
    <w:rsid w:val="00FD6181"/>
    <w:rsid w:val="00FE27E6"/>
    <w:rsid w:val="00FE3ABC"/>
    <w:rsid w:val="00FE6489"/>
    <w:rsid w:val="00FE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382F"/>
  <w15:chartTrackingRefBased/>
  <w15:docId w15:val="{99820C03-D973-4EE9-A4AB-C16D1986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AF"/>
  </w:style>
  <w:style w:type="paragraph" w:styleId="Footer">
    <w:name w:val="footer"/>
    <w:basedOn w:val="Normal"/>
    <w:link w:val="Foot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3AF"/>
  </w:style>
  <w:style w:type="paragraph" w:customStyle="1" w:styleId="msolistparagraph0">
    <w:name w:val="msolistparagraph"/>
    <w:basedOn w:val="Normal"/>
    <w:uiPriority w:val="99"/>
    <w:rsid w:val="007903AF"/>
    <w:pPr>
      <w:spacing w:after="0" w:line="240" w:lineRule="auto"/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903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3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147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67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2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mmitcountyut.zoom.us/j/9341635778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ummitcountyut.zoom.us/j/9341635778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1B8CC-0BBD-42A1-BFD9-1C769BBEE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Bondurant</dc:creator>
  <cp:keywords/>
  <dc:description/>
  <cp:lastModifiedBy>Penci Carreno</cp:lastModifiedBy>
  <cp:revision>44</cp:revision>
  <dcterms:created xsi:type="dcterms:W3CDTF">2022-12-19T19:46:00Z</dcterms:created>
  <dcterms:modified xsi:type="dcterms:W3CDTF">2024-05-0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b4432e6aee11190d2e62a6e71cd08904d8b3df89fd2e1576509c4eaedde02</vt:lpwstr>
  </property>
</Properties>
</file>